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Environmental</w:t>
      </w:r>
      <w:r>
        <w:t xml:space="preserve"> </w:t>
      </w:r>
      <w:r>
        <w:t xml:space="preserve">Engineer</w:t>
      </w:r>
    </w:p>
    <w:bookmarkStart w:id="25" w:name="cover-letter-environmental-engineer"/>
    <w:p>
      <w:pPr>
        <w:pStyle w:val="Heading1"/>
      </w:pPr>
      <w:r>
        <w:t xml:space="preserve">Cover Letter: Environmental Engineer</w:t>
      </w:r>
    </w:p>
    <w:p>
      <w:pPr>
        <w:pStyle w:val="FirstParagraph"/>
      </w:pPr>
      <w:r>
        <w:t xml:space="preserve">Dear [Hiring Manager's Name],</w:t>
      </w:r>
    </w:p>
    <w:p>
      <w:pPr>
        <w:pStyle w:val="BodyText"/>
      </w:pPr>
      <w:r>
        <w:t xml:space="preserve">I am writing to express my enthusiasm for the Environmental Engineer position at [Company Name] in Australia Melbourne. As a dedicated professional with a passion for sustainability and environmental conservation, I am eager to contribute my expertise to address the unique ecological challenges facing this vibrant city. With a strong academic background in environmental engineering and hands-on experience in designing solutions for water management, waste reduction, and renewable energy systems, I am confident in my ability to support [Company Name]'s mission of fostering a greener future for Australia Melbourne.</w:t>
      </w:r>
    </w:p>
    <w:p>
      <w:pPr>
        <w:pStyle w:val="BodyText"/>
      </w:pPr>
      <w:r>
        <w:t xml:space="preserve">Environmental engineering is more than a profession to me—it is a commitment to safeguarding our planet’s resources while ensuring the well-being of communities. In Australia Melbourne, where rapid urbanization and climate change pose significant challenges, the role of an Environmental Engineer is critical in balancing development with ecological preservation. My career has been driven by a desire to create sustainable systems that align with local regulations and global environmental standards. Whether it is optimizing water treatment processes or designing eco-friendly infrastructure, I approach every project with a focus on innovation and long-term impact.</w:t>
      </w:r>
    </w:p>
    <w:bookmarkStart w:id="20" w:name="why-australia-melbourne"/>
    <w:p>
      <w:pPr>
        <w:pStyle w:val="Heading2"/>
      </w:pPr>
      <w:r>
        <w:t xml:space="preserve">Why Australia Melbourne?</w:t>
      </w:r>
    </w:p>
    <w:p>
      <w:pPr>
        <w:pStyle w:val="FirstParagraph"/>
      </w:pPr>
      <w:r>
        <w:t xml:space="preserve">Australia Melbourne has always been a hub for environmental innovation, from its ambitious net-zero targets to its emphasis on green spaces and renewable energy initiatives. As an Environmental Engineer, I am particularly inspired by the city’s commitment to sustainability, such as the Victorian Government’s Climate Change Strategy and the widespread adoption of circular economy principles. These efforts resonate deeply with my professional values, and I am excited about the opportunity to contribute to similar projects in Melbourne. The city’s unique blend of urban development and natural beauty creates a dynamic environment for environmental engineers to make a tangible difference.</w:t>
      </w:r>
    </w:p>
    <w:bookmarkEnd w:id="20"/>
    <w:bookmarkStart w:id="21" w:name="professional-experience-and-expertise"/>
    <w:p>
      <w:pPr>
        <w:pStyle w:val="Heading2"/>
      </w:pPr>
      <w:r>
        <w:t xml:space="preserve">Professional Experience and Expertise</w:t>
      </w:r>
    </w:p>
    <w:p>
      <w:pPr>
        <w:pStyle w:val="FirstParagraph"/>
      </w:pPr>
      <w:r>
        <w:t xml:space="preserve">Throughout my career, I have specialized in environmental impact assessments, pollution control systems, and sustainable design. My work at [Previous Company Name] involved leading a team to develop a water recycling system for industrial clients, reducing their freshwater consumption by 40%. This project not only met Australian environmental standards but also aligned with the principles of resource efficiency emphasized in Melbourne’s urban planning. Additionally, I have experience in managing hazardous waste disposal programs, ensuring compliance with the Environment Protection Act 1970 (Victoria) and other local regulations.</w:t>
      </w:r>
    </w:p>
    <w:p>
      <w:pPr>
        <w:pStyle w:val="BodyText"/>
      </w:pPr>
      <w:r>
        <w:t xml:space="preserve">One of my most rewarding projects was collaborating with a municipal authority in Melbourne to design a stormwater harvesting system for public parks. This initiative significantly reduced runoff pollution while providing irrigation for green spaces, demonstrating how environmental engineering can enhance both ecological and community resilience. Such experiences have reinforced my belief that sustainable solutions are not only feasible but essential for modern cities.</w:t>
      </w:r>
    </w:p>
    <w:bookmarkEnd w:id="21"/>
    <w:bookmarkStart w:id="22" w:name="skills-and-qualifications"/>
    <w:p>
      <w:pPr>
        <w:pStyle w:val="Heading2"/>
      </w:pPr>
      <w:r>
        <w:t xml:space="preserve">Skills and Qualifications</w:t>
      </w:r>
    </w:p>
    <w:p>
      <w:pPr>
        <w:pStyle w:val="FirstParagraph"/>
      </w:pPr>
      <w:r>
        <w:t xml:space="preserve">I hold a [Degree, e.g., Bachelor’s/Master’s in Environmental Engineering] from [University Name], where I graduated with honors. My technical skills include proficiency in AutoCAD, GIS mapping, and environmental modeling software such as SWMM and HEC-RAS. I am also well-versed in Australian standards for environmental compliance, including the National Environment Protection Measures (NEPM) and the Australian Standards AS 4360:2004 for risk management. These qualifications enable me to deliver projects that meet the highest technical and regulatory benchmarks.</w:t>
      </w:r>
    </w:p>
    <w:p>
      <w:pPr>
        <w:pStyle w:val="BodyText"/>
      </w:pPr>
      <w:r>
        <w:t xml:space="preserve">In addition to my technical expertise, I possess strong communication and project management skills. I have successfully coordinated cross-functional teams, presented findings to stakeholders, and collaborated with government agencies to secure environmental permits. My ability to translate complex engineering concepts into actionable strategies ensures that projects are completed on time and within budget while maintaining a focus on sustainability.</w:t>
      </w:r>
    </w:p>
    <w:bookmarkEnd w:id="22"/>
    <w:bookmarkStart w:id="23" w:name="why-company-name"/>
    <w:p>
      <w:pPr>
        <w:pStyle w:val="Heading2"/>
      </w:pPr>
      <w:r>
        <w:t xml:space="preserve">Why [Company Name]?</w:t>
      </w:r>
    </w:p>
    <w:p>
      <w:pPr>
        <w:pStyle w:val="FirstParagraph"/>
      </w:pPr>
      <w:r>
        <w:t xml:space="preserve">[Company Name]’s reputation as a leader in environmental solutions aligns perfectly with my professional goals. I admire your commitment to [specific project, initiative, or value mentioned in the company’s website or job description], which reflects the kind of forward-thinking approach I aim to contribute to. Whether it is advancing renewable energy infrastructure or promoting biodiversity conservation, I am eager to bring my skills and passion for environmental stewardship to your team.</w:t>
      </w:r>
    </w:p>
    <w:p>
      <w:pPr>
        <w:pStyle w:val="BodyText"/>
      </w:pPr>
      <w:r>
        <w:t xml:space="preserve">In Australia Melbourne, where environmental challenges are as diverse as the city’s landscapes, I believe that collaboration and innovation are key to creating lasting change. I am particularly drawn to [Company Name]’s focus on [specific area of interest], and I am confident that my background in environmental engineering would allow me to make meaningful contributions to your projects.</w:t>
      </w:r>
    </w:p>
    <w:bookmarkEnd w:id="23"/>
    <w:bookmarkStart w:id="24" w:name="conclusion"/>
    <w:p>
      <w:pPr>
        <w:pStyle w:val="Heading2"/>
      </w:pPr>
      <w:r>
        <w:t xml:space="preserve">Conclusion</w:t>
      </w:r>
    </w:p>
    <w:p>
      <w:pPr>
        <w:pStyle w:val="FirstParagraph"/>
      </w:pPr>
      <w:r>
        <w:t xml:space="preserve">Thank you for considering my application for the Environmental Engineer position at [Company Name]. I would be honored to bring my technical expertise, dedication to sustainability, and passion for environmental protection to your organization. I am available at your earliest convenience for an interview and can be reached at [Phone Number] or [Email Address]. Please feel free to contact me if you require any additional information.</w:t>
      </w:r>
    </w:p>
    <w:p>
      <w:pPr>
        <w:pStyle w:val="BodyText"/>
      </w:pPr>
      <w:r>
        <w:t xml:space="preserve">I look forward to the opportunity to contribute to the environmental initiatives shaping Australia Melbourne’s futur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Environmental Engineer</dc:title>
  <dc:creator/>
  <dc:language>en</dc:language>
  <cp:keywords/>
  <dcterms:created xsi:type="dcterms:W3CDTF">2026-07-21T01:59:42Z</dcterms:created>
  <dcterms:modified xsi:type="dcterms:W3CDTF">2026-07-21T01:59:42Z</dcterms:modified>
</cp:coreProperties>
</file>

<file path=docProps/custom.xml><?xml version="1.0" encoding="utf-8"?>
<Properties xmlns="http://schemas.openxmlformats.org/officeDocument/2006/custom-properties" xmlns:vt="http://schemas.openxmlformats.org/officeDocument/2006/docPropsVTypes"/>
</file>